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CBCE82" w14:textId="77777777" w:rsidR="00E53D82" w:rsidRDefault="00E53D82" w:rsidP="00E53D82">
      <w:pPr>
        <w:pStyle w:val="Heading1"/>
      </w:pPr>
      <w:r>
        <w:t>Installing Stata packages from GitHub</w:t>
      </w:r>
    </w:p>
    <w:p w14:paraId="0D29FA9C" w14:textId="02B0A383" w:rsidR="00E154A2" w:rsidRDefault="00D93C1D" w:rsidP="00977B3E">
      <w:pPr>
        <w:pStyle w:val="hyp"/>
        <w:jc w:val="center"/>
      </w:pPr>
      <w:r>
        <w:t>Author</w:t>
      </w:r>
      <w:r w:rsidR="00E154A2">
        <w:t xml:space="preserve"> Style</w:t>
      </w:r>
    </w:p>
    <w:p w14:paraId="2B7DADD7" w14:textId="7C7E2FEC" w:rsidR="00E154A2" w:rsidRDefault="007F385C" w:rsidP="00977B3E">
      <w:pPr>
        <w:pStyle w:val="hyp"/>
        <w:jc w:val="center"/>
      </w:pPr>
      <w:r>
        <w:t>Affiliation</w:t>
      </w:r>
      <w:r w:rsidR="00E154A2">
        <w:t xml:space="preserve"> Style</w:t>
      </w:r>
    </w:p>
    <w:p w14:paraId="0F82DC90" w14:textId="6F82BB65" w:rsidR="00E154A2" w:rsidRDefault="00E154A2" w:rsidP="00977B3E">
      <w:pPr>
        <w:pStyle w:val="hyp"/>
        <w:jc w:val="center"/>
      </w:pPr>
      <w:r>
        <w:t>February 8</w:t>
      </w:r>
      <w:r w:rsidRPr="00E154A2">
        <w:rPr>
          <w:vertAlign w:val="superscript"/>
        </w:rPr>
        <w:t>th</w:t>
      </w:r>
      <w:r>
        <w:t xml:space="preserve"> 2016</w:t>
      </w:r>
    </w:p>
    <w:p w14:paraId="3DCE7280" w14:textId="77777777" w:rsidR="00CE1F5F" w:rsidRDefault="00CE1F5F" w:rsidP="00E53D82">
      <w:pPr>
        <w:pStyle w:val="Abstract"/>
      </w:pPr>
      <w:r>
        <w:t xml:space="preserve">This is the </w:t>
      </w:r>
      <w:r w:rsidRPr="002C02E0">
        <w:t>abstract</w:t>
      </w:r>
      <w:r>
        <w:t xml:space="preserve"> (summary) style. </w:t>
      </w:r>
    </w:p>
    <w:p w14:paraId="46025DC2" w14:textId="026EC56F" w:rsidR="002B41DC" w:rsidRDefault="00E154A2" w:rsidP="00E53D82">
      <w:pPr>
        <w:pStyle w:val="Heading1"/>
      </w:pPr>
      <w:r w:rsidRPr="00173EF3">
        <w:t>Heading</w:t>
      </w:r>
      <w:r>
        <w:t xml:space="preserve"> 1</w:t>
      </w:r>
    </w:p>
    <w:p w14:paraId="50B51517" w14:textId="77777777" w:rsidR="00E53D82" w:rsidRPr="00E53D82" w:rsidRDefault="00E53D82" w:rsidP="00E53D82">
      <w:r w:rsidRPr="00E53D82">
        <w:t>to make your repository installable</w:t>
      </w:r>
    </w:p>
    <w:p w14:paraId="055BF56D" w14:textId="7B2675C7" w:rsidR="00E154A2" w:rsidRPr="00173EF3" w:rsidRDefault="00E154A2" w:rsidP="009D7844">
      <w:pPr>
        <w:pStyle w:val="Heading2"/>
      </w:pPr>
      <w:r w:rsidRPr="009D7844">
        <w:t>Heading</w:t>
      </w:r>
      <w:r w:rsidRPr="00173EF3">
        <w:t xml:space="preserve"> 2</w:t>
      </w:r>
    </w:p>
    <w:p w14:paraId="6E98E84C" w14:textId="5FBA79B8" w:rsidR="00E154A2" w:rsidRPr="009D7844" w:rsidRDefault="00E154A2" w:rsidP="009D7844">
      <w:pPr>
        <w:pStyle w:val="Heading3"/>
      </w:pPr>
      <w:r w:rsidRPr="00173EF3">
        <w:t>Heading 3</w:t>
      </w:r>
    </w:p>
    <w:p w14:paraId="7B14958F" w14:textId="197050A3" w:rsidR="00E154A2" w:rsidRPr="009D7844" w:rsidRDefault="00E154A2" w:rsidP="009D7844">
      <w:pPr>
        <w:pStyle w:val="Heading4"/>
      </w:pPr>
      <w:r w:rsidRPr="009D7844">
        <w:t>Heading 4</w:t>
      </w:r>
    </w:p>
    <w:p w14:paraId="0FDC81E8" w14:textId="04D24F44" w:rsidR="00E154A2" w:rsidRPr="00173EF3" w:rsidRDefault="00E154A2" w:rsidP="009D7844">
      <w:pPr>
        <w:pStyle w:val="Heading5"/>
      </w:pPr>
      <w:r w:rsidRPr="009D7844">
        <w:t>Heading</w:t>
      </w:r>
      <w:r w:rsidRPr="00173EF3">
        <w:t xml:space="preserve"> 5</w:t>
      </w:r>
    </w:p>
    <w:p w14:paraId="63D3C473" w14:textId="3377A3E4" w:rsidR="002B41DC" w:rsidRDefault="00E154A2" w:rsidP="00E53D82">
      <w:pPr>
        <w:pStyle w:val="hyp"/>
      </w:pPr>
      <w:r>
        <w:t xml:space="preserve">Style of the text paragraph. </w:t>
      </w:r>
      <w:r w:rsidR="000178E7">
        <w:t xml:space="preserve">To change the styles, make a copy of this document, modify the styles, and use it as a template in </w:t>
      </w:r>
      <w:hyperlink r:id="rId7" w:history="1">
        <w:r w:rsidR="00287CFB">
          <w:rPr>
            <w:rStyle w:val="Hyperlink"/>
          </w:rPr>
          <w:t>markdoc package</w:t>
        </w:r>
      </w:hyperlink>
      <w:r w:rsidR="002E106B">
        <w:t>.  You</w:t>
      </w:r>
      <w:r w:rsidR="00287CFB">
        <w:t xml:space="preserve"> may also </w:t>
      </w:r>
      <w:r w:rsidR="002E106B">
        <w:t xml:space="preserve">change the margins of the document. </w:t>
      </w:r>
      <w:r w:rsidR="00772852">
        <w:t xml:space="preserve"> You can also </w:t>
      </w:r>
      <w:r w:rsidR="00772852" w:rsidRPr="00772852">
        <w:rPr>
          <w:rStyle w:val="VerbatimChar"/>
        </w:rPr>
        <w:t>include inline code</w:t>
      </w:r>
      <w:r w:rsidR="00772852">
        <w:t xml:space="preserve">. </w:t>
      </w:r>
      <w:r w:rsidR="00252575">
        <w:t xml:space="preserve"> </w:t>
      </w:r>
    </w:p>
    <w:p w14:paraId="6AEE2902" w14:textId="77777777" w:rsidR="00E9174C" w:rsidRPr="007D4103" w:rsidRDefault="00E9174C" w:rsidP="00E53D82">
      <w:pPr>
        <w:pStyle w:val="hyp"/>
      </w:pPr>
      <w:bookmarkStart w:id="0" w:name="_GoBack"/>
      <w:bookmarkEnd w:id="0"/>
    </w:p>
    <w:p w14:paraId="14E367D6" w14:textId="0613339D" w:rsidR="00821D25" w:rsidRPr="005651C4" w:rsidRDefault="00BC4266" w:rsidP="005651C4">
      <w:pPr>
        <w:pStyle w:val="SourceCode"/>
      </w:pPr>
      <w:bookmarkStart w:id="1" w:name="section"/>
      <w:bookmarkEnd w:id="1"/>
      <w:r w:rsidRPr="005651C4">
        <w:t xml:space="preserve"> </w:t>
      </w:r>
      <w:r w:rsidR="00E53D82" w:rsidRPr="005651C4">
        <w:t>1</w:t>
      </w:r>
      <w:r w:rsidRPr="005651C4">
        <w:t xml:space="preserve"> . reg mpg price trunk</w:t>
      </w:r>
      <w:r w:rsidRPr="005651C4">
        <w:br/>
        <w:t xml:space="preserve">  </w:t>
      </w:r>
      <w:r w:rsidRPr="005651C4">
        <w:br/>
        <w:t xml:space="preserve">        Source |       SS       df       MS              Number of obs =      74</w:t>
      </w:r>
      <w:r w:rsidRPr="005651C4">
        <w:br/>
        <w:t xml:space="preserve">  -------------+------------------------------           F(  2,    71) =   26.66</w:t>
      </w:r>
      <w:r w:rsidRPr="005651C4">
        <w:br/>
        <w:t xml:space="preserve">         Model |  1047.92478     2  523.962392           Prob &gt; F      =  0.0000</w:t>
      </w:r>
      <w:r w:rsidRPr="005651C4">
        <w:br/>
        <w:t xml:space="preserve">      Residual |  1395.53468    71   19.655418           R-squared     =  0.4289</w:t>
      </w:r>
      <w:r w:rsidRPr="005651C4">
        <w:br/>
        <w:t xml:space="preserve">  -------------+------------------------------           Adj R-squared =  0.4128</w:t>
      </w:r>
      <w:r w:rsidRPr="005651C4">
        <w:br/>
        <w:t xml:space="preserve">         Total |  2443.45946    73  33.4720474           Root MSE      =  4.4334</w:t>
      </w:r>
      <w:r w:rsidRPr="005651C4">
        <w:br/>
        <w:t xml:space="preserve">  </w:t>
      </w:r>
      <w:r w:rsidRPr="005651C4">
        <w:br/>
        <w:t xml:space="preserve">  ------------------------------------------------------------------------------</w:t>
      </w:r>
      <w:r w:rsidRPr="005651C4">
        <w:br/>
        <w:t xml:space="preserve">           mpg |      Coef.   Std. Err.      t    P&gt;|t|     [95% Conf. Interval]</w:t>
      </w:r>
      <w:r w:rsidRPr="005651C4">
        <w:br/>
        <w:t xml:space="preserve">  -------------+----------------------------------------------------------------</w:t>
      </w:r>
      <w:r w:rsidRPr="005651C4">
        <w:br/>
        <w:t xml:space="preserve">         price |   -.000622   .0001853    -3.36   0.001    -.0009916   -.0002525</w:t>
      </w:r>
      <w:r w:rsidRPr="005651C4">
        <w:br/>
        <w:t xml:space="preserve">         trunk |  -.6518113   .1277879    -5.10   0.000    -.9066132   -.3970094</w:t>
      </w:r>
      <w:r w:rsidRPr="005651C4">
        <w:br/>
        <w:t xml:space="preserve">         _cons |   34.09912    1.84356    18.50   0.000     30.42316    37.77507</w:t>
      </w:r>
      <w:r w:rsidRPr="005651C4">
        <w:br/>
        <w:t xml:space="preserve">  ------------------------------------------------------------------------------</w:t>
      </w:r>
      <w:bookmarkStart w:id="2" w:name="section-1-1"/>
      <w:bookmarkEnd w:id="2"/>
    </w:p>
    <w:bookmarkStart w:id="3" w:name="section-1" w:displacedByCustomXml="next"/>
    <w:bookmarkEnd w:id="3" w:displacedByCustomXml="next"/>
    <w:sdt>
      <w:sdtPr>
        <w:rPr>
          <w:rFonts w:ascii="Times New Roman" w:eastAsiaTheme="minorHAnsi" w:hAnsi="Times New Roman" w:cstheme="minorBidi"/>
          <w:b/>
          <w:bCs w:val="0"/>
          <w:color w:val="auto"/>
          <w:sz w:val="24"/>
          <w:szCs w:val="24"/>
        </w:rPr>
        <w:id w:val="-1244487640"/>
        <w:docPartObj>
          <w:docPartGallery w:val="Table of Contents"/>
          <w:docPartUnique/>
        </w:docPartObj>
      </w:sdtPr>
      <w:sdtEndPr>
        <w:rPr>
          <w:rFonts w:ascii="Helvetica Neue" w:eastAsia="Times New Roman" w:hAnsi="Helvetica Neue" w:cs="Times New Roman"/>
          <w:b w:val="0"/>
          <w:color w:val="606C71"/>
          <w:sz w:val="26"/>
          <w:szCs w:val="26"/>
        </w:rPr>
      </w:sdtEndPr>
      <w:sdtContent>
        <w:p w14:paraId="61806577" w14:textId="77777777" w:rsidR="00821D25" w:rsidRPr="00673BC7" w:rsidRDefault="00821D25" w:rsidP="00673BC7">
          <w:pPr>
            <w:pStyle w:val="TOCHeading"/>
          </w:pPr>
          <w:r w:rsidRPr="00673BC7">
            <w:t>Table of Contents</w:t>
          </w:r>
        </w:p>
        <w:p w14:paraId="4C0E73E1" w14:textId="35C10A31" w:rsidR="00821D25" w:rsidRDefault="00821D25" w:rsidP="00E53D82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Courier">
    <w:panose1 w:val="02000500000000000000"/>
    <w:charset w:val="4D"/>
    <w:family w:val="modern"/>
    <w:notTrueType/>
    <w:pitch w:val="fixed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hideSpellingErrors/>
  <w:hideGrammaticalError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14565"/>
    <w:rsid w:val="000178E7"/>
    <w:rsid w:val="00166A7A"/>
    <w:rsid w:val="00173EF3"/>
    <w:rsid w:val="001C3605"/>
    <w:rsid w:val="00252575"/>
    <w:rsid w:val="00287CFB"/>
    <w:rsid w:val="002B41DC"/>
    <w:rsid w:val="002C02E0"/>
    <w:rsid w:val="002E106B"/>
    <w:rsid w:val="002E1E68"/>
    <w:rsid w:val="00353DC7"/>
    <w:rsid w:val="00385E82"/>
    <w:rsid w:val="003B1B7E"/>
    <w:rsid w:val="003E1F0F"/>
    <w:rsid w:val="004A0E00"/>
    <w:rsid w:val="004B762A"/>
    <w:rsid w:val="004E29B3"/>
    <w:rsid w:val="00554C3E"/>
    <w:rsid w:val="005651C4"/>
    <w:rsid w:val="00590D07"/>
    <w:rsid w:val="00673BC7"/>
    <w:rsid w:val="006B42CA"/>
    <w:rsid w:val="006F63F8"/>
    <w:rsid w:val="00772852"/>
    <w:rsid w:val="00784D58"/>
    <w:rsid w:val="00792324"/>
    <w:rsid w:val="007D4103"/>
    <w:rsid w:val="007F385C"/>
    <w:rsid w:val="00821D25"/>
    <w:rsid w:val="008D6863"/>
    <w:rsid w:val="00943625"/>
    <w:rsid w:val="00977B3E"/>
    <w:rsid w:val="009D30E9"/>
    <w:rsid w:val="009D7844"/>
    <w:rsid w:val="00AA04B8"/>
    <w:rsid w:val="00B86B75"/>
    <w:rsid w:val="00BC4266"/>
    <w:rsid w:val="00BC48D5"/>
    <w:rsid w:val="00BD10EE"/>
    <w:rsid w:val="00C36279"/>
    <w:rsid w:val="00C73ACD"/>
    <w:rsid w:val="00CE1F5F"/>
    <w:rsid w:val="00D93C1D"/>
    <w:rsid w:val="00E13DF1"/>
    <w:rsid w:val="00E154A2"/>
    <w:rsid w:val="00E315A3"/>
    <w:rsid w:val="00E53D82"/>
    <w:rsid w:val="00E53E83"/>
    <w:rsid w:val="00E86420"/>
    <w:rsid w:val="00E9174C"/>
    <w:rsid w:val="00F84B27"/>
    <w:rsid w:val="00FD6C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C462C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iPriority="99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E53D82"/>
    <w:pPr>
      <w:spacing w:after="0"/>
    </w:pPr>
    <w:rPr>
      <w:rFonts w:ascii="Helvetica Neue" w:eastAsia="Times New Roman" w:hAnsi="Helvetica Neue" w:cs="Times New Roman"/>
      <w:color w:val="606C71"/>
      <w:sz w:val="26"/>
      <w:szCs w:val="26"/>
    </w:rPr>
  </w:style>
  <w:style w:type="paragraph" w:styleId="Heading1">
    <w:name w:val="heading 1"/>
    <w:basedOn w:val="Normal"/>
    <w:next w:val="Normal"/>
    <w:uiPriority w:val="9"/>
    <w:qFormat/>
    <w:rsid w:val="005651C4"/>
    <w:pPr>
      <w:keepNext/>
      <w:keepLines/>
      <w:spacing w:before="480"/>
      <w:jc w:val="center"/>
      <w:outlineLvl w:val="0"/>
    </w:pPr>
    <w:rPr>
      <w:color w:val="7F7F7F" w:themeColor="text1" w:themeTint="80"/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rsid w:val="009D7844"/>
    <w:pPr>
      <w:keepNext/>
      <w:keepLines/>
      <w:spacing w:before="200"/>
      <w:outlineLvl w:val="1"/>
    </w:pPr>
    <w:rPr>
      <w:rFonts w:eastAsiaTheme="majorEastAsia" w:cstheme="majorBidi"/>
      <w:b/>
      <w:bCs/>
      <w:color w:val="7F7F7F" w:themeColor="text1" w:themeTint="80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9D7844"/>
    <w:pPr>
      <w:keepNext/>
      <w:keepLines/>
      <w:spacing w:before="200"/>
      <w:outlineLvl w:val="2"/>
    </w:pPr>
    <w:rPr>
      <w:rFonts w:eastAsiaTheme="majorEastAsia" w:cstheme="majorBidi"/>
      <w:b/>
      <w:bCs/>
      <w:color w:val="7F7F7F" w:themeColor="text1" w:themeTint="80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9D7844"/>
    <w:pPr>
      <w:keepNext/>
      <w:keepLines/>
      <w:spacing w:before="200"/>
      <w:outlineLvl w:val="3"/>
    </w:pPr>
    <w:rPr>
      <w:rFonts w:eastAsiaTheme="majorEastAsia" w:cstheme="majorBidi"/>
      <w:b/>
      <w:bCs/>
      <w:color w:val="7F7F7F" w:themeColor="text1" w:themeTint="80"/>
    </w:rPr>
  </w:style>
  <w:style w:type="paragraph" w:styleId="Heading5">
    <w:name w:val="heading 5"/>
    <w:basedOn w:val="Normal"/>
    <w:next w:val="Normal"/>
    <w:uiPriority w:val="9"/>
    <w:unhideWhenUsed/>
    <w:qFormat/>
    <w:rsid w:val="009D7844"/>
    <w:pPr>
      <w:keepNext/>
      <w:keepLines/>
      <w:spacing w:before="200"/>
      <w:outlineLvl w:val="4"/>
    </w:pPr>
    <w:rPr>
      <w:rFonts w:eastAsiaTheme="majorEastAsia" w:cstheme="majorBidi"/>
      <w:i/>
      <w:iCs/>
      <w:color w:val="7F7F7F" w:themeColor="text1" w:themeTint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5651C4"/>
    <w:rPr>
      <w:rFonts w:ascii="Consolas" w:hAnsi="Consolas" w:cs="Courier"/>
      <w:color w:val="567482"/>
      <w:sz w:val="18"/>
      <w:szCs w:val="18"/>
      <w:shd w:val="clear" w:color="auto" w:fill="F3F6FA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 w:cs="Courier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 w:cs="Courier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 w:cs="Courier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 w:cs="Courier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 w:cs="Courier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 w:cs="Courier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 w:cs="Courier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 w:cs="Courier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 w:cs="Courier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 w:cs="Courier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 w:cs="Courier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 w:cs="Courier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 w:cs="Courier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 w:cs="Courier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 w:cs="Courier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 w:cs="Courier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 w:cs="Courier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 w:cs="Courier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 w:cs="Courier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 w:cs="Courier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 w:cs="Courier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 w:cs="Courier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 w:cs="Courier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 w:cs="Courier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 w:cs="Courier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 w:cs="Courier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 w:cs="Courier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 w:cs="Courier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rmal"/>
    <w:link w:val="VerbatimChar"/>
    <w:autoRedefine/>
    <w:qFormat/>
    <w:rsid w:val="005651C4"/>
    <w:pPr>
      <w:pBdr>
        <w:top w:val="single" w:sz="6" w:space="0" w:color="DCE6F0"/>
        <w:left w:val="single" w:sz="6" w:space="0" w:color="DCE6F0"/>
        <w:bottom w:val="single" w:sz="6" w:space="0" w:color="DCE6F0"/>
        <w:right w:val="single" w:sz="6" w:space="0" w:color="DCE6F0"/>
      </w:pBdr>
      <w:shd w:val="clear" w:color="auto" w:fill="F3F6FA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nsolas" w:eastAsiaTheme="minorHAnsi" w:hAnsi="Consolas" w:cs="Courier"/>
      <w:color w:val="567482"/>
      <w:sz w:val="18"/>
      <w:szCs w:val="18"/>
    </w:rPr>
  </w:style>
  <w:style w:type="character" w:customStyle="1" w:styleId="KeywordTok1">
    <w:name w:val="KeywordTok"/>
    <w:basedOn w:val="VerbatimChar"/>
    <w:rPr>
      <w:rFonts w:ascii="Courier New" w:hAnsi="Courier New" w:cs="Courier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 w:cs="Courier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 w:cs="Courier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 w:cs="Courier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 w:cs="Courier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 w:cs="Courier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 w:cs="Courier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 w:cs="Courier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 w:cs="Courier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 w:cs="Courier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 w:cs="Courier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 w:cs="Courier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 w:cs="Courier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 w:cs="Courier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 w:cs="Courier"/>
      <w:color w:val="567482"/>
      <w:sz w:val="16"/>
      <w:szCs w:val="18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673BC7"/>
    <w:pPr>
      <w:spacing w:before="240" w:line="259" w:lineRule="auto"/>
      <w:outlineLvl w:val="9"/>
    </w:pPr>
    <w:rPr>
      <w:bCs/>
    </w:rPr>
  </w:style>
  <w:style w:type="paragraph" w:styleId="BalloonText">
    <w:name w:val="Balloon Text"/>
    <w:basedOn w:val="Normal"/>
    <w:link w:val="BalloonTextChar"/>
    <w:semiHidden/>
    <w:unhideWhenUsed/>
    <w:rsid w:val="003E1F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53D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eastAsiaTheme="minorHAnsi" w:hAnsi="Courier" w:cs="Courier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53D82"/>
    <w:rPr>
      <w:rFonts w:ascii="Courier" w:hAnsi="Courier" w:cs="Courier"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3492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6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hyperlink" Target="http://www.haghish.com/statistics/stata-blog/reproducible-research/markdoc.php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703561-BEE0-6647-9813-3AA1679F3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8</Words>
  <Characters>1420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&gt;</cp:lastModifiedBy>
  <cp:revision>46</cp:revision>
  <dcterms:created xsi:type="dcterms:W3CDTF">2016-02-01T18:47:00Z</dcterms:created>
  <dcterms:modified xsi:type="dcterms:W3CDTF">2016-11-27T23:03:00Z</dcterms:modified>
</cp:coreProperties>
</file>